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1:44:35 UTC 2019</w:t>
      </w:r>
    </w:p>
    <w:p>
      <w:r>
        <w:t xml:space="preserve">Based on commit:</w:t>
      </w:r>
      <w:r>
        <w:t xml:space="preserve"> </w:t>
      </w:r>
      <w:hyperlink r:id="rId22">
        <w:r>
          <w:rPr>
            <w:rStyle w:val="Link"/>
          </w:rPr>
          <w:t xml:space="preserve">953a5f765aa7a00dbb9f9a88a594c2a7eadcb92d</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f64a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737e8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a2d5a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c9cd03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53a5f765aa7a00dbb9f9a88a594c2a7eadcb92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53a5f765aa7a00dbb9f9a88a594c2a7eadcb92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